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36DB6" w14:textId="77777777" w:rsidR="00853023" w:rsidRDefault="00853023" w:rsidP="00B4229E">
      <w:pPr>
        <w:jc w:val="center"/>
        <w:rPr>
          <w:b/>
        </w:rPr>
      </w:pPr>
    </w:p>
    <w:p w14:paraId="21D99229" w14:textId="0D66C3AD" w:rsidR="00C631A4" w:rsidRDefault="00CD697E" w:rsidP="00235BDE">
      <w:pPr>
        <w:jc w:val="center"/>
        <w:rPr>
          <w:b/>
        </w:rPr>
      </w:pPr>
      <w:r>
        <w:rPr>
          <w:b/>
        </w:rPr>
        <w:t xml:space="preserve">„b4030 Praxe“ </w:t>
      </w:r>
      <w:r w:rsidR="00B4229E" w:rsidRPr="001B552C">
        <w:rPr>
          <w:b/>
        </w:rPr>
        <w:t xml:space="preserve">– </w:t>
      </w:r>
      <w:r w:rsidR="007C7EB1">
        <w:rPr>
          <w:b/>
        </w:rPr>
        <w:t xml:space="preserve">jarní semestr </w:t>
      </w:r>
      <w:r w:rsidR="009208FA">
        <w:rPr>
          <w:b/>
        </w:rPr>
        <w:t>202</w:t>
      </w:r>
      <w:r w:rsidR="007C7EB1">
        <w:rPr>
          <w:b/>
        </w:rPr>
        <w:t>5</w:t>
      </w:r>
    </w:p>
    <w:p w14:paraId="26AA0BCD" w14:textId="35A54F22" w:rsidR="00A72891" w:rsidRPr="00235BDE" w:rsidRDefault="00A72891" w:rsidP="00235BDE">
      <w:pPr>
        <w:jc w:val="center"/>
        <w:rPr>
          <w:b/>
        </w:rPr>
      </w:pPr>
      <w:r w:rsidRPr="00235BDE">
        <w:rPr>
          <w:b/>
        </w:rPr>
        <w:t>Potvrzení o absolvování praxe – hodnocení studenta</w:t>
      </w:r>
      <w:r w:rsidR="00A62D39">
        <w:rPr>
          <w:b/>
        </w:rPr>
        <w:t>/studentky</w:t>
      </w:r>
    </w:p>
    <w:p w14:paraId="64938865" w14:textId="77777777" w:rsidR="00235BDE" w:rsidRPr="00D07F51" w:rsidRDefault="00235BDE" w:rsidP="00235BDE">
      <w:pPr>
        <w:rPr>
          <w:b/>
        </w:rPr>
      </w:pPr>
    </w:p>
    <w:p w14:paraId="0AE46B21" w14:textId="77777777" w:rsidR="00235BDE" w:rsidRDefault="00A72891" w:rsidP="00235BDE">
      <w:r w:rsidRPr="00D07F51">
        <w:t>Jméno studenta</w:t>
      </w:r>
      <w:r w:rsidR="00A62D39">
        <w:t>/studentky</w:t>
      </w:r>
      <w:r w:rsidRPr="00D07F51">
        <w:t>:</w:t>
      </w:r>
      <w:r w:rsidR="00D07F51">
        <w:t xml:space="preserve"> </w:t>
      </w:r>
      <w:r w:rsidR="00235BDE">
        <w:t xml:space="preserve">. . . . . . . . . . . . . . . . </w:t>
      </w:r>
      <w:r w:rsidR="00A62D39">
        <w:t>. . . . . . . . . . . . . . . . . . . . . . . . . . . . . .</w:t>
      </w:r>
    </w:p>
    <w:p w14:paraId="77EE7BB2" w14:textId="77777777" w:rsidR="00235BDE" w:rsidRDefault="00235BDE" w:rsidP="00235BDE"/>
    <w:p w14:paraId="130C4A09" w14:textId="77777777" w:rsidR="00235BDE" w:rsidRDefault="00D07F51" w:rsidP="00235BDE">
      <w:r>
        <w:t xml:space="preserve">UČO: </w:t>
      </w:r>
      <w:r w:rsidR="00235BDE">
        <w:t>. . . . . . .</w:t>
      </w:r>
      <w:r w:rsidR="00235BDE">
        <w:tab/>
        <w:t>S</w:t>
      </w:r>
      <w:r>
        <w:t>tud</w:t>
      </w:r>
      <w:r w:rsidR="00235BDE">
        <w:t>ijní</w:t>
      </w:r>
      <w:r>
        <w:t xml:space="preserve"> </w:t>
      </w:r>
      <w:r w:rsidR="00A72891" w:rsidRPr="00D07F51">
        <w:t xml:space="preserve">obor: </w:t>
      </w:r>
      <w:r w:rsidR="00030F26">
        <w:t>………………………………………………………….</w:t>
      </w:r>
    </w:p>
    <w:p w14:paraId="5981042C" w14:textId="77777777" w:rsidR="00235BDE" w:rsidRDefault="00235BDE" w:rsidP="00235BDE">
      <w:r>
        <w:t xml:space="preserve"> </w:t>
      </w:r>
    </w:p>
    <w:p w14:paraId="458A0212" w14:textId="77777777" w:rsidR="00A72891" w:rsidRPr="00235BDE" w:rsidRDefault="00A72891" w:rsidP="00235BDE">
      <w:r w:rsidRPr="00235BDE">
        <w:t xml:space="preserve">Kód a název předmětu praxe: </w:t>
      </w:r>
      <w:r w:rsidR="00235BDE" w:rsidRPr="00235BDE">
        <w:t>b</w:t>
      </w:r>
      <w:r w:rsidR="00CD697E">
        <w:t>4030</w:t>
      </w:r>
      <w:r w:rsidR="00235BDE" w:rsidRPr="00235BDE">
        <w:t xml:space="preserve"> </w:t>
      </w:r>
      <w:r w:rsidR="00CD697E">
        <w:t>Praxe</w:t>
      </w:r>
    </w:p>
    <w:p w14:paraId="5A7E5091" w14:textId="77777777" w:rsidR="00235BDE" w:rsidRDefault="00235BDE" w:rsidP="00235BDE"/>
    <w:p w14:paraId="3AE5B753" w14:textId="77777777" w:rsidR="00A72891" w:rsidRDefault="00235BDE" w:rsidP="00235BDE">
      <w:r>
        <w:t>M</w:t>
      </w:r>
      <w:r w:rsidR="00A72891" w:rsidRPr="00D07F51">
        <w:t>ísto konání praxe</w:t>
      </w:r>
      <w:r>
        <w:t xml:space="preserve"> (poskytovatel): . . . . . . . . . . . . . . . . . . . . . . . . . . . . . . . . . . . . . . </w:t>
      </w:r>
      <w:r w:rsidR="00984697">
        <w:t xml:space="preserve">. . </w:t>
      </w:r>
    </w:p>
    <w:p w14:paraId="19B6AD2B" w14:textId="77777777" w:rsidR="00235BDE" w:rsidRPr="00D07F51" w:rsidRDefault="00235BDE" w:rsidP="00235BDE"/>
    <w:p w14:paraId="101DFF13" w14:textId="77777777" w:rsidR="00235BDE" w:rsidRDefault="00A72891" w:rsidP="00235BDE">
      <w:r w:rsidRPr="00D07F51">
        <w:t xml:space="preserve">Jméno </w:t>
      </w:r>
      <w:r w:rsidR="00A83427" w:rsidRPr="00D07F51">
        <w:t>cvičného</w:t>
      </w:r>
      <w:r w:rsidR="00030F26">
        <w:t xml:space="preserve"> či provázejícího </w:t>
      </w:r>
      <w:r w:rsidR="00235BDE">
        <w:t>pedagoga:</w:t>
      </w:r>
      <w:r w:rsidR="00A83427" w:rsidRPr="00D07F51">
        <w:t xml:space="preserve"> </w:t>
      </w:r>
      <w:r w:rsidR="00235BDE">
        <w:t>. . . . . . . . . . . . . . . . . . . . . . . . . . . . . . .</w:t>
      </w:r>
      <w:r w:rsidR="00984697">
        <w:t xml:space="preserve"> . .</w:t>
      </w:r>
    </w:p>
    <w:p w14:paraId="69CF3512" w14:textId="77777777" w:rsidR="00235BDE" w:rsidRDefault="00235BDE" w:rsidP="00235BDE"/>
    <w:p w14:paraId="4D33E415" w14:textId="77777777" w:rsidR="00235BDE" w:rsidRDefault="00235BDE" w:rsidP="00235BDE">
      <w:r>
        <w:t>T</w:t>
      </w:r>
      <w:r w:rsidR="00A72891" w:rsidRPr="00D07F51">
        <w:t xml:space="preserve">ermín konání praxe: </w:t>
      </w:r>
      <w:r w:rsidR="00CD697E">
        <w:t>……………………</w:t>
      </w:r>
      <w:r w:rsidR="00030F26">
        <w:t>…………</w:t>
      </w:r>
    </w:p>
    <w:p w14:paraId="5AC1CCB9" w14:textId="77777777" w:rsidR="00A72891" w:rsidRPr="00D07F51" w:rsidRDefault="00235BDE" w:rsidP="00235BDE">
      <w:pPr>
        <w:rPr>
          <w:szCs w:val="28"/>
        </w:rPr>
      </w:pPr>
      <w:r w:rsidRPr="00D07F51">
        <w:rPr>
          <w:szCs w:val="28"/>
        </w:rPr>
        <w:t xml:space="preserve"> </w:t>
      </w:r>
    </w:p>
    <w:p w14:paraId="57D7BFE7" w14:textId="77777777" w:rsidR="00A72891" w:rsidRPr="00D07F51" w:rsidRDefault="00A72891" w:rsidP="00235BDE">
      <w:pPr>
        <w:rPr>
          <w:szCs w:val="28"/>
        </w:rPr>
      </w:pPr>
      <w:r w:rsidRPr="00984697">
        <w:rPr>
          <w:b/>
          <w:szCs w:val="28"/>
        </w:rPr>
        <w:t>Hodnocení studenta</w:t>
      </w:r>
      <w:r w:rsidRPr="00D07F51">
        <w:rPr>
          <w:szCs w:val="28"/>
        </w:rPr>
        <w:t xml:space="preserve"> (vyplní </w:t>
      </w:r>
      <w:r w:rsidR="00A83427" w:rsidRPr="00D07F51">
        <w:rPr>
          <w:szCs w:val="28"/>
        </w:rPr>
        <w:t>cvičný</w:t>
      </w:r>
      <w:r w:rsidR="00235BDE">
        <w:rPr>
          <w:szCs w:val="28"/>
        </w:rPr>
        <w:t xml:space="preserve"> pedagog poskytovatele</w:t>
      </w:r>
      <w:r w:rsidRPr="00D07F51">
        <w:rPr>
          <w:szCs w:val="28"/>
        </w:rPr>
        <w:t>):</w:t>
      </w:r>
    </w:p>
    <w:p w14:paraId="0AE9F3F0" w14:textId="77777777" w:rsidR="00015BA5" w:rsidRPr="00BB21D8" w:rsidRDefault="004E7585" w:rsidP="00015BA5">
      <w:pPr>
        <w:rPr>
          <w:sz w:val="22"/>
          <w:szCs w:val="22"/>
        </w:rPr>
      </w:pPr>
      <w:r w:rsidRPr="00BB21D8">
        <w:rPr>
          <w:rFonts w:cs="Arial"/>
          <w:szCs w:val="28"/>
        </w:rPr>
        <w:t>*Vaše h</w:t>
      </w:r>
      <w:r w:rsidR="00015BA5" w:rsidRPr="00BB21D8">
        <w:rPr>
          <w:sz w:val="22"/>
          <w:szCs w:val="22"/>
        </w:rPr>
        <w:t>odnocení</w:t>
      </w:r>
      <w:r w:rsidRPr="00BB21D8">
        <w:rPr>
          <w:sz w:val="22"/>
          <w:szCs w:val="22"/>
        </w:rPr>
        <w:t>, prosím,</w:t>
      </w:r>
      <w:r w:rsidR="00015BA5" w:rsidRPr="00BB21D8">
        <w:rPr>
          <w:sz w:val="22"/>
          <w:szCs w:val="22"/>
        </w:rPr>
        <w:t xml:space="preserve"> vyjádřete stupnicí 1</w:t>
      </w:r>
      <w:r w:rsidRPr="00BB21D8">
        <w:rPr>
          <w:sz w:val="22"/>
          <w:szCs w:val="22"/>
        </w:rPr>
        <w:t xml:space="preserve"> </w:t>
      </w:r>
      <w:r w:rsidR="00015BA5" w:rsidRPr="00BB21D8">
        <w:rPr>
          <w:sz w:val="22"/>
          <w:szCs w:val="22"/>
        </w:rPr>
        <w:t>(</w:t>
      </w:r>
      <w:r w:rsidR="00BB21D8" w:rsidRPr="00BB21D8">
        <w:rPr>
          <w:sz w:val="22"/>
          <w:szCs w:val="22"/>
        </w:rPr>
        <w:t xml:space="preserve">splnil </w:t>
      </w:r>
      <w:r w:rsidR="00015BA5" w:rsidRPr="00BB21D8">
        <w:rPr>
          <w:sz w:val="22"/>
          <w:szCs w:val="22"/>
        </w:rPr>
        <w:t>výborn</w:t>
      </w:r>
      <w:r w:rsidRPr="00BB21D8">
        <w:rPr>
          <w:sz w:val="22"/>
          <w:szCs w:val="22"/>
        </w:rPr>
        <w:t>ě</w:t>
      </w:r>
      <w:r w:rsidR="00015BA5" w:rsidRPr="00BB21D8">
        <w:rPr>
          <w:sz w:val="22"/>
          <w:szCs w:val="22"/>
        </w:rPr>
        <w:t>) až 4 (ne</w:t>
      </w:r>
      <w:r w:rsidR="00BB21D8" w:rsidRPr="00BB21D8">
        <w:rPr>
          <w:sz w:val="22"/>
          <w:szCs w:val="22"/>
        </w:rPr>
        <w:t>splnil</w:t>
      </w:r>
      <w:r w:rsidR="00015BA5" w:rsidRPr="00BB21D8">
        <w:rPr>
          <w:sz w:val="22"/>
          <w:szCs w:val="22"/>
        </w:rPr>
        <w:t xml:space="preserve">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2"/>
        <w:gridCol w:w="1550"/>
      </w:tblGrid>
      <w:tr w:rsidR="00015BA5" w:rsidRPr="004E7585" w14:paraId="79B55584" w14:textId="77777777" w:rsidTr="00BB21D8">
        <w:tc>
          <w:tcPr>
            <w:tcW w:w="7512" w:type="dxa"/>
            <w:shd w:val="clear" w:color="auto" w:fill="auto"/>
          </w:tcPr>
          <w:p w14:paraId="4C3FEAB2" w14:textId="77777777" w:rsidR="00015BA5" w:rsidRPr="004E7585" w:rsidRDefault="00015BA5" w:rsidP="00A62D39">
            <w:pPr>
              <w:spacing w:before="60" w:after="60" w:line="240" w:lineRule="auto"/>
              <w:rPr>
                <w:b/>
                <w:sz w:val="22"/>
                <w:szCs w:val="22"/>
              </w:rPr>
            </w:pPr>
            <w:r w:rsidRPr="004E7585">
              <w:rPr>
                <w:b/>
                <w:sz w:val="22"/>
                <w:szCs w:val="22"/>
              </w:rPr>
              <w:t>Oblast</w:t>
            </w:r>
            <w:r w:rsidR="004E7585">
              <w:rPr>
                <w:b/>
                <w:sz w:val="22"/>
                <w:szCs w:val="22"/>
              </w:rPr>
              <w:t>i</w:t>
            </w:r>
            <w:r w:rsidRPr="004E7585">
              <w:rPr>
                <w:b/>
                <w:sz w:val="22"/>
                <w:szCs w:val="22"/>
              </w:rPr>
              <w:t xml:space="preserve"> hodnocení</w:t>
            </w:r>
            <w:r w:rsidR="004E7585">
              <w:rPr>
                <w:b/>
                <w:sz w:val="22"/>
                <w:szCs w:val="22"/>
              </w:rPr>
              <w:t xml:space="preserve"> – Hodnocený student:</w:t>
            </w:r>
          </w:p>
        </w:tc>
        <w:tc>
          <w:tcPr>
            <w:tcW w:w="1550" w:type="dxa"/>
            <w:shd w:val="clear" w:color="auto" w:fill="auto"/>
          </w:tcPr>
          <w:p w14:paraId="4B1B8475" w14:textId="77777777" w:rsidR="00015BA5" w:rsidRPr="004E7585" w:rsidRDefault="004E7585" w:rsidP="00A62D39">
            <w:pPr>
              <w:spacing w:before="60" w:after="60" w:line="240" w:lineRule="auto"/>
              <w:rPr>
                <w:b/>
              </w:rPr>
            </w:pPr>
            <w:r w:rsidRPr="004E7585">
              <w:rPr>
                <w:b/>
              </w:rPr>
              <w:t>Hodnocení</w:t>
            </w:r>
            <w:r>
              <w:rPr>
                <w:rFonts w:cs="Arial"/>
                <w:b/>
              </w:rPr>
              <w:t>*</w:t>
            </w:r>
          </w:p>
        </w:tc>
      </w:tr>
      <w:tr w:rsidR="00015BA5" w14:paraId="087018F6" w14:textId="77777777" w:rsidTr="00BB21D8">
        <w:tc>
          <w:tcPr>
            <w:tcW w:w="7512" w:type="dxa"/>
            <w:shd w:val="clear" w:color="auto" w:fill="auto"/>
          </w:tcPr>
          <w:p w14:paraId="3C9EA110" w14:textId="77777777" w:rsidR="00015BA5" w:rsidRPr="00257D80" w:rsidRDefault="00BB21D8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asně </w:t>
            </w:r>
            <w:r w:rsidR="004E7585">
              <w:rPr>
                <w:sz w:val="22"/>
                <w:szCs w:val="22"/>
              </w:rPr>
              <w:t>stanovil cíl/cíle pohybové jednotky</w:t>
            </w:r>
          </w:p>
        </w:tc>
        <w:tc>
          <w:tcPr>
            <w:tcW w:w="1550" w:type="dxa"/>
            <w:shd w:val="clear" w:color="auto" w:fill="auto"/>
          </w:tcPr>
          <w:p w14:paraId="2C95C33F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1D248C83" w14:textId="77777777" w:rsidTr="00BB21D8">
        <w:tc>
          <w:tcPr>
            <w:tcW w:w="7512" w:type="dxa"/>
            <w:shd w:val="clear" w:color="auto" w:fill="auto"/>
          </w:tcPr>
          <w:p w14:paraId="4F7A5D5F" w14:textId="77777777" w:rsidR="00015BA5" w:rsidRPr="00257D80" w:rsidRDefault="00BB21D8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řesně </w:t>
            </w:r>
            <w:r w:rsidR="00015BA5" w:rsidRPr="00257D80">
              <w:rPr>
                <w:sz w:val="22"/>
                <w:szCs w:val="22"/>
              </w:rPr>
              <w:t>vymezi</w:t>
            </w:r>
            <w:r w:rsidR="004E7585">
              <w:rPr>
                <w:sz w:val="22"/>
                <w:szCs w:val="22"/>
              </w:rPr>
              <w:t>l</w:t>
            </w:r>
            <w:r w:rsidR="00015BA5" w:rsidRPr="00257D80">
              <w:rPr>
                <w:sz w:val="22"/>
                <w:szCs w:val="22"/>
              </w:rPr>
              <w:t xml:space="preserve"> obsah </w:t>
            </w:r>
            <w:r w:rsidR="004E7585">
              <w:rPr>
                <w:sz w:val="22"/>
                <w:szCs w:val="22"/>
              </w:rPr>
              <w:t>pohybové jednotky</w:t>
            </w:r>
            <w:r w:rsidR="004E7585" w:rsidRPr="00257D80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0" w:type="dxa"/>
            <w:shd w:val="clear" w:color="auto" w:fill="auto"/>
          </w:tcPr>
          <w:p w14:paraId="245CF4B5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1753A157" w14:textId="77777777" w:rsidTr="00BB21D8">
        <w:tc>
          <w:tcPr>
            <w:tcW w:w="7512" w:type="dxa"/>
            <w:shd w:val="clear" w:color="auto" w:fill="auto"/>
          </w:tcPr>
          <w:p w14:paraId="1E2F3F61" w14:textId="77777777" w:rsidR="00015BA5" w:rsidRPr="00257D80" w:rsidRDefault="004E7585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rganizačně </w:t>
            </w:r>
            <w:r w:rsidR="00BB21D8">
              <w:rPr>
                <w:sz w:val="22"/>
                <w:szCs w:val="22"/>
              </w:rPr>
              <w:t xml:space="preserve">vhodně </w:t>
            </w:r>
            <w:r>
              <w:rPr>
                <w:sz w:val="22"/>
                <w:szCs w:val="22"/>
              </w:rPr>
              <w:t>rozvrhl pohybovou jednotku</w:t>
            </w:r>
          </w:p>
        </w:tc>
        <w:tc>
          <w:tcPr>
            <w:tcW w:w="1550" w:type="dxa"/>
            <w:shd w:val="clear" w:color="auto" w:fill="auto"/>
          </w:tcPr>
          <w:p w14:paraId="159F3226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25EEC906" w14:textId="77777777" w:rsidTr="00BB21D8">
        <w:tc>
          <w:tcPr>
            <w:tcW w:w="7512" w:type="dxa"/>
            <w:shd w:val="clear" w:color="auto" w:fill="auto"/>
          </w:tcPr>
          <w:p w14:paraId="7E614FA8" w14:textId="77777777" w:rsidR="00015BA5" w:rsidRPr="00257D80" w:rsidRDefault="004E7585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volil adekvátní </w:t>
            </w:r>
            <w:r w:rsidR="00015BA5" w:rsidRPr="00257D80">
              <w:rPr>
                <w:sz w:val="22"/>
                <w:szCs w:val="22"/>
              </w:rPr>
              <w:t xml:space="preserve">metody s ohledem na </w:t>
            </w:r>
            <w:r>
              <w:rPr>
                <w:sz w:val="22"/>
                <w:szCs w:val="22"/>
              </w:rPr>
              <w:t xml:space="preserve">věk a </w:t>
            </w:r>
            <w:r w:rsidR="00015BA5" w:rsidRPr="00257D80">
              <w:rPr>
                <w:sz w:val="22"/>
                <w:szCs w:val="22"/>
              </w:rPr>
              <w:t xml:space="preserve">počet </w:t>
            </w:r>
            <w:r>
              <w:rPr>
                <w:sz w:val="22"/>
                <w:szCs w:val="22"/>
              </w:rPr>
              <w:t>účastníků</w:t>
            </w:r>
          </w:p>
        </w:tc>
        <w:tc>
          <w:tcPr>
            <w:tcW w:w="1550" w:type="dxa"/>
            <w:shd w:val="clear" w:color="auto" w:fill="auto"/>
          </w:tcPr>
          <w:p w14:paraId="7639E40D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7B3675CB" w14:textId="77777777" w:rsidTr="00BB21D8">
        <w:tc>
          <w:tcPr>
            <w:tcW w:w="7512" w:type="dxa"/>
            <w:shd w:val="clear" w:color="auto" w:fill="auto"/>
          </w:tcPr>
          <w:p w14:paraId="54A2C039" w14:textId="77777777" w:rsidR="00015BA5" w:rsidRPr="00257D80" w:rsidRDefault="004E7585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apojil </w:t>
            </w:r>
            <w:r w:rsidR="00015BA5" w:rsidRPr="00257D80">
              <w:rPr>
                <w:sz w:val="22"/>
                <w:szCs w:val="22"/>
              </w:rPr>
              <w:t xml:space="preserve">všechny </w:t>
            </w:r>
            <w:r>
              <w:rPr>
                <w:sz w:val="22"/>
                <w:szCs w:val="22"/>
              </w:rPr>
              <w:t xml:space="preserve">účastníky </w:t>
            </w:r>
            <w:r w:rsidR="00015BA5" w:rsidRPr="00257D80">
              <w:rPr>
                <w:sz w:val="22"/>
                <w:szCs w:val="22"/>
              </w:rPr>
              <w:t xml:space="preserve">do </w:t>
            </w:r>
            <w:r>
              <w:rPr>
                <w:sz w:val="22"/>
                <w:szCs w:val="22"/>
              </w:rPr>
              <w:t>zvolených aktivit</w:t>
            </w:r>
          </w:p>
        </w:tc>
        <w:tc>
          <w:tcPr>
            <w:tcW w:w="1550" w:type="dxa"/>
            <w:shd w:val="clear" w:color="auto" w:fill="auto"/>
          </w:tcPr>
          <w:p w14:paraId="02B52AC5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5906A4DD" w14:textId="77777777" w:rsidTr="00BB21D8">
        <w:tc>
          <w:tcPr>
            <w:tcW w:w="7512" w:type="dxa"/>
            <w:shd w:val="clear" w:color="auto" w:fill="auto"/>
          </w:tcPr>
          <w:p w14:paraId="7351EFB8" w14:textId="77777777" w:rsidR="00015BA5" w:rsidRPr="00257D80" w:rsidRDefault="00BB21D8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hodně </w:t>
            </w:r>
            <w:r w:rsidR="00015BA5" w:rsidRPr="00257D80">
              <w:rPr>
                <w:sz w:val="22"/>
                <w:szCs w:val="22"/>
              </w:rPr>
              <w:t>motivova</w:t>
            </w:r>
            <w:r w:rsidR="004E7585">
              <w:rPr>
                <w:sz w:val="22"/>
                <w:szCs w:val="22"/>
              </w:rPr>
              <w:t xml:space="preserve">l účastníky </w:t>
            </w:r>
          </w:p>
        </w:tc>
        <w:tc>
          <w:tcPr>
            <w:tcW w:w="1550" w:type="dxa"/>
            <w:shd w:val="clear" w:color="auto" w:fill="auto"/>
          </w:tcPr>
          <w:p w14:paraId="29666A3E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7DF7DF6F" w14:textId="77777777" w:rsidTr="00BB21D8">
        <w:tc>
          <w:tcPr>
            <w:tcW w:w="7512" w:type="dxa"/>
            <w:shd w:val="clear" w:color="auto" w:fill="auto"/>
          </w:tcPr>
          <w:p w14:paraId="6EEF920A" w14:textId="77777777" w:rsidR="00015BA5" w:rsidRPr="00257D80" w:rsidRDefault="00BB21D8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bře komunikoval (z jazykové</w:t>
            </w:r>
            <w:r w:rsidR="005D31BF">
              <w:rPr>
                <w:sz w:val="22"/>
                <w:szCs w:val="22"/>
              </w:rPr>
              <w:t>ho</w:t>
            </w:r>
            <w:r>
              <w:rPr>
                <w:sz w:val="22"/>
                <w:szCs w:val="22"/>
              </w:rPr>
              <w:t xml:space="preserve"> a terminologického hlediska)</w:t>
            </w:r>
          </w:p>
        </w:tc>
        <w:tc>
          <w:tcPr>
            <w:tcW w:w="1550" w:type="dxa"/>
            <w:shd w:val="clear" w:color="auto" w:fill="auto"/>
          </w:tcPr>
          <w:p w14:paraId="77C28F14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22EC6E34" w14:textId="77777777" w:rsidTr="00BB21D8">
        <w:tc>
          <w:tcPr>
            <w:tcW w:w="7512" w:type="dxa"/>
            <w:shd w:val="clear" w:color="auto" w:fill="auto"/>
          </w:tcPr>
          <w:p w14:paraId="29439831" w14:textId="77777777" w:rsidR="00015BA5" w:rsidRPr="00257D80" w:rsidRDefault="005D31BF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dpovědně </w:t>
            </w:r>
            <w:r w:rsidR="00BB21D8">
              <w:rPr>
                <w:sz w:val="22"/>
                <w:szCs w:val="22"/>
              </w:rPr>
              <w:t xml:space="preserve">zajistil </w:t>
            </w:r>
            <w:r w:rsidR="00BB21D8" w:rsidRPr="00257D80">
              <w:rPr>
                <w:sz w:val="22"/>
                <w:szCs w:val="22"/>
              </w:rPr>
              <w:t>bezpečnost</w:t>
            </w:r>
            <w:r w:rsidR="00BB21D8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0" w:type="dxa"/>
            <w:shd w:val="clear" w:color="auto" w:fill="auto"/>
          </w:tcPr>
          <w:p w14:paraId="213254D0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36D3A902" w14:textId="77777777" w:rsidTr="00BB21D8">
        <w:tc>
          <w:tcPr>
            <w:tcW w:w="7512" w:type="dxa"/>
            <w:shd w:val="clear" w:color="auto" w:fill="auto"/>
          </w:tcPr>
          <w:p w14:paraId="634C9509" w14:textId="77777777" w:rsidR="00015BA5" w:rsidRPr="00257D80" w:rsidRDefault="00BB21D8" w:rsidP="00A62D39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rozumitelně podával zpětnou vazbu jednotlivým účastníkům</w:t>
            </w:r>
          </w:p>
        </w:tc>
        <w:tc>
          <w:tcPr>
            <w:tcW w:w="1550" w:type="dxa"/>
            <w:shd w:val="clear" w:color="auto" w:fill="auto"/>
          </w:tcPr>
          <w:p w14:paraId="0BFE5370" w14:textId="77777777" w:rsidR="00015BA5" w:rsidRDefault="00015BA5" w:rsidP="00A62D39">
            <w:pPr>
              <w:spacing w:before="60" w:after="60" w:line="240" w:lineRule="auto"/>
            </w:pPr>
          </w:p>
        </w:tc>
      </w:tr>
      <w:tr w:rsidR="00015BA5" w14:paraId="34A6AB50" w14:textId="77777777" w:rsidTr="00BB21D8">
        <w:tc>
          <w:tcPr>
            <w:tcW w:w="7512" w:type="dxa"/>
            <w:shd w:val="clear" w:color="auto" w:fill="auto"/>
          </w:tcPr>
          <w:p w14:paraId="710789D7" w14:textId="77777777" w:rsidR="00BB21D8" w:rsidRPr="00257D80" w:rsidRDefault="00BB21D8" w:rsidP="005D31BF">
            <w:pPr>
              <w:spacing w:before="60" w:after="6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</w:t>
            </w:r>
            <w:r w:rsidR="002B26E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.</w:t>
            </w:r>
            <w:r w:rsidR="002B26E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.</w:t>
            </w:r>
            <w:r w:rsidR="002B26EA">
              <w:rPr>
                <w:sz w:val="22"/>
                <w:szCs w:val="22"/>
              </w:rPr>
              <w:t xml:space="preserve"> . . . . . . . . . . . . . . . . . . . . . . . . . . . . . . . 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br/>
              <w:t xml:space="preserve">(další </w:t>
            </w:r>
            <w:r w:rsidR="005D31BF">
              <w:rPr>
                <w:sz w:val="22"/>
                <w:szCs w:val="22"/>
              </w:rPr>
              <w:t xml:space="preserve">možná </w:t>
            </w:r>
            <w:r>
              <w:rPr>
                <w:sz w:val="22"/>
                <w:szCs w:val="22"/>
              </w:rPr>
              <w:t>specifická hodnocená oblast)</w:t>
            </w:r>
          </w:p>
        </w:tc>
        <w:tc>
          <w:tcPr>
            <w:tcW w:w="1550" w:type="dxa"/>
            <w:shd w:val="clear" w:color="auto" w:fill="auto"/>
          </w:tcPr>
          <w:p w14:paraId="493FEE52" w14:textId="77777777" w:rsidR="00015BA5" w:rsidRDefault="00015BA5" w:rsidP="00A62D39">
            <w:pPr>
              <w:spacing w:before="60" w:after="60" w:line="240" w:lineRule="auto"/>
            </w:pPr>
          </w:p>
        </w:tc>
      </w:tr>
    </w:tbl>
    <w:p w14:paraId="7906E8A3" w14:textId="77777777" w:rsidR="00A72891" w:rsidRPr="00D07F51" w:rsidRDefault="00A72891" w:rsidP="00235BDE">
      <w:pPr>
        <w:rPr>
          <w:szCs w:val="28"/>
        </w:rPr>
      </w:pPr>
    </w:p>
    <w:p w14:paraId="1917A77C" w14:textId="77777777" w:rsidR="00CD697E" w:rsidRDefault="00CD697E" w:rsidP="00235BDE">
      <w:pPr>
        <w:rPr>
          <w:b/>
        </w:rPr>
      </w:pPr>
    </w:p>
    <w:p w14:paraId="3B80F3AC" w14:textId="77777777" w:rsidR="00CD697E" w:rsidRDefault="00CD697E" w:rsidP="00235BDE">
      <w:pPr>
        <w:rPr>
          <w:b/>
        </w:rPr>
      </w:pPr>
    </w:p>
    <w:p w14:paraId="5D10ED17" w14:textId="77777777" w:rsidR="00CD697E" w:rsidRDefault="00CD697E" w:rsidP="00235BDE">
      <w:pPr>
        <w:rPr>
          <w:b/>
        </w:rPr>
      </w:pPr>
    </w:p>
    <w:p w14:paraId="6D6482DD" w14:textId="77777777" w:rsidR="00CD697E" w:rsidRDefault="00CD697E" w:rsidP="00235BDE">
      <w:pPr>
        <w:rPr>
          <w:b/>
        </w:rPr>
      </w:pPr>
    </w:p>
    <w:p w14:paraId="43FD4D9F" w14:textId="77777777" w:rsidR="00CD697E" w:rsidRPr="00CD697E" w:rsidRDefault="00CD697E" w:rsidP="00235BDE">
      <w:pPr>
        <w:rPr>
          <w:b/>
        </w:rPr>
      </w:pPr>
      <w:r w:rsidRPr="00CD697E">
        <w:rPr>
          <w:sz w:val="22"/>
          <w:szCs w:val="22"/>
        </w:rPr>
        <w:t>Prosím</w:t>
      </w:r>
      <w:r w:rsidR="009E3EEE">
        <w:rPr>
          <w:sz w:val="22"/>
          <w:szCs w:val="22"/>
        </w:rPr>
        <w:t>,</w:t>
      </w:r>
      <w:r w:rsidRPr="00CD697E">
        <w:rPr>
          <w:sz w:val="22"/>
          <w:szCs w:val="22"/>
        </w:rPr>
        <w:t xml:space="preserve"> </w:t>
      </w:r>
      <w:r>
        <w:rPr>
          <w:sz w:val="22"/>
          <w:szCs w:val="22"/>
        </w:rPr>
        <w:t>stručně písemně zhodnoťte</w:t>
      </w:r>
      <w:r w:rsidR="00303878">
        <w:rPr>
          <w:sz w:val="22"/>
          <w:szCs w:val="22"/>
        </w:rPr>
        <w:t xml:space="preserve"> působení studenta/studentky ve Vaší organizaci (silné stránky, doporučení, přístup k</w:t>
      </w:r>
      <w:r w:rsidR="00F43C9C">
        <w:rPr>
          <w:sz w:val="22"/>
          <w:szCs w:val="22"/>
        </w:rPr>
        <w:t> </w:t>
      </w:r>
      <w:r w:rsidR="00303878">
        <w:rPr>
          <w:sz w:val="22"/>
          <w:szCs w:val="22"/>
        </w:rPr>
        <w:t>praxi</w:t>
      </w:r>
      <w:r w:rsidR="00F43C9C">
        <w:rPr>
          <w:sz w:val="22"/>
          <w:szCs w:val="22"/>
        </w:rPr>
        <w:t>, ohlasy žáků</w:t>
      </w:r>
      <w:r w:rsidR="003C7DF9">
        <w:rPr>
          <w:sz w:val="22"/>
          <w:szCs w:val="22"/>
        </w:rPr>
        <w:t>/</w:t>
      </w:r>
      <w:r w:rsidR="00F43C9C">
        <w:rPr>
          <w:sz w:val="22"/>
          <w:szCs w:val="22"/>
        </w:rPr>
        <w:t>sportovců</w:t>
      </w:r>
      <w:r w:rsidR="003C7DF9">
        <w:rPr>
          <w:sz w:val="22"/>
          <w:szCs w:val="22"/>
        </w:rPr>
        <w:t>, iniciativa, schopnost spolupráce, absence</w:t>
      </w:r>
      <w:r w:rsidR="00A80F4A">
        <w:rPr>
          <w:sz w:val="22"/>
          <w:szCs w:val="22"/>
        </w:rPr>
        <w:t>, pozdní příchody</w:t>
      </w:r>
      <w:r w:rsidR="00303878">
        <w:rPr>
          <w:sz w:val="22"/>
          <w:szCs w:val="22"/>
        </w:rPr>
        <w:t>…)</w:t>
      </w:r>
      <w:r w:rsidR="009E3EEE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CD697E">
        <w:rPr>
          <w:sz w:val="22"/>
          <w:szCs w:val="22"/>
        </w:rPr>
        <w:t xml:space="preserve"> </w:t>
      </w:r>
      <w:r w:rsidRPr="00CD697E">
        <w:rPr>
          <w:b/>
        </w:rPr>
        <w:t xml:space="preserve"> </w:t>
      </w:r>
    </w:p>
    <w:p w14:paraId="6797B7FB" w14:textId="77777777" w:rsidR="00CD697E" w:rsidRDefault="00CD697E" w:rsidP="00235BDE">
      <w:pPr>
        <w:rPr>
          <w:b/>
        </w:rPr>
      </w:pPr>
    </w:p>
    <w:p w14:paraId="427A159D" w14:textId="77777777" w:rsidR="00CD697E" w:rsidRDefault="00CD697E" w:rsidP="00235BDE">
      <w:pPr>
        <w:rPr>
          <w:b/>
        </w:rPr>
      </w:pPr>
    </w:p>
    <w:p w14:paraId="609C046C" w14:textId="77777777" w:rsidR="00CD697E" w:rsidRDefault="00CD697E" w:rsidP="00235BDE">
      <w:pPr>
        <w:rPr>
          <w:b/>
        </w:rPr>
      </w:pPr>
    </w:p>
    <w:p w14:paraId="5C627BA6" w14:textId="77777777" w:rsidR="00CD697E" w:rsidRDefault="00CD697E" w:rsidP="00235BDE">
      <w:pPr>
        <w:rPr>
          <w:b/>
        </w:rPr>
      </w:pPr>
    </w:p>
    <w:p w14:paraId="492E7608" w14:textId="77777777" w:rsidR="00CD697E" w:rsidRDefault="00CD697E" w:rsidP="00235BDE">
      <w:pPr>
        <w:rPr>
          <w:b/>
        </w:rPr>
      </w:pPr>
    </w:p>
    <w:p w14:paraId="1672EBDF" w14:textId="77777777" w:rsidR="00CD697E" w:rsidRDefault="00CD697E" w:rsidP="00235BDE">
      <w:pPr>
        <w:rPr>
          <w:b/>
        </w:rPr>
      </w:pPr>
    </w:p>
    <w:p w14:paraId="51CF911E" w14:textId="77777777" w:rsidR="00CD697E" w:rsidRDefault="00CD697E" w:rsidP="00235BDE">
      <w:pPr>
        <w:rPr>
          <w:b/>
        </w:rPr>
      </w:pPr>
    </w:p>
    <w:p w14:paraId="22FF1433" w14:textId="77777777" w:rsidR="00CD697E" w:rsidRDefault="00CD697E" w:rsidP="00235BDE">
      <w:pPr>
        <w:rPr>
          <w:b/>
        </w:rPr>
      </w:pPr>
    </w:p>
    <w:p w14:paraId="2EB6BC60" w14:textId="77777777" w:rsidR="00CD697E" w:rsidRDefault="00CD697E" w:rsidP="00235BDE">
      <w:pPr>
        <w:rPr>
          <w:b/>
        </w:rPr>
      </w:pPr>
    </w:p>
    <w:p w14:paraId="33656C2B" w14:textId="77777777" w:rsidR="00CD697E" w:rsidRDefault="00CD697E" w:rsidP="00235BDE">
      <w:pPr>
        <w:rPr>
          <w:b/>
        </w:rPr>
      </w:pPr>
    </w:p>
    <w:p w14:paraId="54F3776D" w14:textId="77777777" w:rsidR="00CD697E" w:rsidRDefault="00CD697E" w:rsidP="00235BDE">
      <w:pPr>
        <w:rPr>
          <w:b/>
        </w:rPr>
      </w:pPr>
    </w:p>
    <w:p w14:paraId="1B396738" w14:textId="77777777" w:rsidR="00CD697E" w:rsidRDefault="00CD697E" w:rsidP="00235BDE">
      <w:pPr>
        <w:rPr>
          <w:b/>
        </w:rPr>
      </w:pPr>
    </w:p>
    <w:p w14:paraId="043981ED" w14:textId="77777777" w:rsidR="00CD697E" w:rsidRDefault="00CD697E" w:rsidP="00235BDE">
      <w:pPr>
        <w:rPr>
          <w:b/>
        </w:rPr>
      </w:pPr>
    </w:p>
    <w:p w14:paraId="2D3A0584" w14:textId="77777777" w:rsidR="00CD697E" w:rsidRDefault="00CD697E" w:rsidP="00235BDE">
      <w:pPr>
        <w:rPr>
          <w:b/>
        </w:rPr>
      </w:pPr>
    </w:p>
    <w:p w14:paraId="25F25712" w14:textId="77777777" w:rsidR="00CD697E" w:rsidRDefault="00CD697E" w:rsidP="00235BDE">
      <w:pPr>
        <w:rPr>
          <w:b/>
        </w:rPr>
      </w:pPr>
    </w:p>
    <w:p w14:paraId="5D031744" w14:textId="77777777" w:rsidR="00CD697E" w:rsidRDefault="00CD697E" w:rsidP="00235BDE">
      <w:pPr>
        <w:rPr>
          <w:b/>
        </w:rPr>
      </w:pPr>
    </w:p>
    <w:p w14:paraId="5AA081B7" w14:textId="77777777" w:rsidR="00CD697E" w:rsidRDefault="00CD697E" w:rsidP="00235BDE">
      <w:pPr>
        <w:rPr>
          <w:b/>
        </w:rPr>
      </w:pPr>
    </w:p>
    <w:p w14:paraId="5A9D268A" w14:textId="77777777" w:rsidR="00CD697E" w:rsidRDefault="00CD697E" w:rsidP="00235BDE">
      <w:pPr>
        <w:rPr>
          <w:b/>
        </w:rPr>
      </w:pPr>
    </w:p>
    <w:p w14:paraId="59DC6CE6" w14:textId="77777777" w:rsidR="00CD697E" w:rsidRDefault="00CD697E" w:rsidP="00235BDE">
      <w:pPr>
        <w:rPr>
          <w:b/>
        </w:rPr>
      </w:pPr>
    </w:p>
    <w:p w14:paraId="784A9B8D" w14:textId="77777777" w:rsidR="00CD697E" w:rsidRDefault="00CD697E" w:rsidP="00235BDE">
      <w:pPr>
        <w:rPr>
          <w:b/>
        </w:rPr>
      </w:pPr>
    </w:p>
    <w:p w14:paraId="613E74EB" w14:textId="77777777" w:rsidR="00CD697E" w:rsidRDefault="00CD697E" w:rsidP="00235BDE">
      <w:pPr>
        <w:rPr>
          <w:b/>
        </w:rPr>
      </w:pPr>
    </w:p>
    <w:p w14:paraId="34184F96" w14:textId="77777777" w:rsidR="00CD697E" w:rsidRDefault="00CD697E" w:rsidP="00235BDE">
      <w:pPr>
        <w:rPr>
          <w:b/>
        </w:rPr>
      </w:pPr>
    </w:p>
    <w:p w14:paraId="23B1FCC5" w14:textId="77777777" w:rsidR="00CD697E" w:rsidRDefault="00CD697E" w:rsidP="00235BDE">
      <w:pPr>
        <w:rPr>
          <w:b/>
        </w:rPr>
      </w:pPr>
    </w:p>
    <w:p w14:paraId="7E3ACBC8" w14:textId="77777777" w:rsidR="00CD697E" w:rsidRDefault="00CD697E" w:rsidP="00235BDE">
      <w:pPr>
        <w:rPr>
          <w:b/>
        </w:rPr>
      </w:pPr>
    </w:p>
    <w:p w14:paraId="30A8BD08" w14:textId="77777777" w:rsidR="00A72891" w:rsidRPr="00D07F51" w:rsidRDefault="00A72891" w:rsidP="00235BDE">
      <w:r w:rsidRPr="00D07F51">
        <w:rPr>
          <w:b/>
        </w:rPr>
        <w:t>Závěr:</w:t>
      </w:r>
      <w:r w:rsidRPr="00D07F51">
        <w:t xml:space="preserve"> </w:t>
      </w:r>
      <w:r w:rsidRPr="00D07F51">
        <w:rPr>
          <w:b/>
          <w:i/>
        </w:rPr>
        <w:t xml:space="preserve">DOPORUČUJI  </w:t>
      </w:r>
      <w:r w:rsidR="00235BDE">
        <w:rPr>
          <w:b/>
          <w:i/>
        </w:rPr>
        <w:t>–</w:t>
      </w:r>
      <w:r w:rsidRPr="00D07F51">
        <w:rPr>
          <w:b/>
          <w:i/>
        </w:rPr>
        <w:t xml:space="preserve">  NEDOPORUČUJI</w:t>
      </w:r>
      <w:r w:rsidRPr="00D07F51">
        <w:t xml:space="preserve">  udělit zápočet z praxe</w:t>
      </w:r>
    </w:p>
    <w:p w14:paraId="54689BAB" w14:textId="77777777" w:rsidR="00984697" w:rsidRPr="00D07F51" w:rsidRDefault="00984697" w:rsidP="00235BDE"/>
    <w:p w14:paraId="4C28DF10" w14:textId="77777777" w:rsidR="00A72891" w:rsidRPr="00D07F51" w:rsidRDefault="00235BDE" w:rsidP="00235BDE">
      <w:r>
        <w:t xml:space="preserve">. . . . . . . . . . </w:t>
      </w:r>
      <w:r>
        <w:tab/>
      </w:r>
      <w:r>
        <w:tab/>
      </w:r>
      <w:r w:rsidR="00984697">
        <w:t>. . . . . . . . . . . . . . . . . . . . . .</w:t>
      </w:r>
      <w:r w:rsidR="00984697">
        <w:tab/>
        <w:t>. . . . . . . . . . . . . . . . . . . . . . . . .</w:t>
      </w:r>
    </w:p>
    <w:p w14:paraId="570250E3" w14:textId="09F537D3" w:rsidR="00853023" w:rsidRDefault="00F902D0" w:rsidP="00853023">
      <w:pPr>
        <w:spacing w:line="240" w:lineRule="auto"/>
      </w:pPr>
      <w:r>
        <w:t xml:space="preserve">   </w:t>
      </w:r>
      <w:r w:rsidR="00A72891" w:rsidRPr="00D07F51">
        <w:t>datum</w:t>
      </w:r>
      <w:r w:rsidR="00A83427" w:rsidRPr="00D07F51">
        <w:t xml:space="preserve"> </w:t>
      </w:r>
      <w:r w:rsidR="00235BDE">
        <w:tab/>
      </w:r>
      <w:r w:rsidR="00853023">
        <w:t xml:space="preserve">    </w:t>
      </w:r>
      <w:r>
        <w:t xml:space="preserve">       </w:t>
      </w:r>
      <w:r w:rsidR="00235BDE">
        <w:t xml:space="preserve">podpis </w:t>
      </w:r>
      <w:r w:rsidR="00A83427" w:rsidRPr="00D07F51">
        <w:t>cvičn</w:t>
      </w:r>
      <w:r w:rsidR="00235BDE">
        <w:t>ého</w:t>
      </w:r>
      <w:r>
        <w:t xml:space="preserve"> pedagoga  </w:t>
      </w:r>
      <w:r w:rsidR="00853023">
        <w:t xml:space="preserve">        </w:t>
      </w:r>
      <w:r w:rsidR="00853023" w:rsidRPr="00D07F51">
        <w:t xml:space="preserve">razítko a podpis </w:t>
      </w:r>
      <w:r w:rsidR="00853023">
        <w:t>p</w:t>
      </w:r>
      <w:r w:rsidR="00853023" w:rsidRPr="00D07F51">
        <w:t>oskytovatele</w:t>
      </w:r>
      <w:r w:rsidR="00853023">
        <w:t xml:space="preserve"> </w:t>
      </w:r>
    </w:p>
    <w:p w14:paraId="0EE5F9C5" w14:textId="7B3A1490" w:rsidR="00A72891" w:rsidRPr="00984697" w:rsidRDefault="00853023" w:rsidP="00853023">
      <w:pPr>
        <w:spacing w:line="240" w:lineRule="auto"/>
      </w:pPr>
      <w:r>
        <w:t xml:space="preserve">                                           </w:t>
      </w:r>
      <w:r w:rsidR="00984697">
        <w:t xml:space="preserve"> </w:t>
      </w:r>
      <w:r w:rsidR="00984697">
        <w:tab/>
      </w:r>
    </w:p>
    <w:sectPr w:rsidR="00A72891" w:rsidRPr="00984697" w:rsidSect="002A7F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jU2MTY1tTA0NTBU0lEKTi0uzszPAykwrAUA4tLaKSwAAAA="/>
  </w:docVars>
  <w:rsids>
    <w:rsidRoot w:val="00A72891"/>
    <w:rsid w:val="00015BA5"/>
    <w:rsid w:val="00030F26"/>
    <w:rsid w:val="000F588D"/>
    <w:rsid w:val="00175D20"/>
    <w:rsid w:val="001F33E2"/>
    <w:rsid w:val="00235BDE"/>
    <w:rsid w:val="002B26EA"/>
    <w:rsid w:val="00303878"/>
    <w:rsid w:val="003C7DF9"/>
    <w:rsid w:val="00483E09"/>
    <w:rsid w:val="004E7585"/>
    <w:rsid w:val="005D31BF"/>
    <w:rsid w:val="005E59A2"/>
    <w:rsid w:val="006E4BC0"/>
    <w:rsid w:val="007268C4"/>
    <w:rsid w:val="00731582"/>
    <w:rsid w:val="007C7EB1"/>
    <w:rsid w:val="00853023"/>
    <w:rsid w:val="0086164E"/>
    <w:rsid w:val="009208FA"/>
    <w:rsid w:val="00924889"/>
    <w:rsid w:val="00984697"/>
    <w:rsid w:val="009A32A4"/>
    <w:rsid w:val="009E3EEE"/>
    <w:rsid w:val="00A62D39"/>
    <w:rsid w:val="00A72891"/>
    <w:rsid w:val="00A739B0"/>
    <w:rsid w:val="00A80F4A"/>
    <w:rsid w:val="00A83427"/>
    <w:rsid w:val="00AC6F5E"/>
    <w:rsid w:val="00B05FC5"/>
    <w:rsid w:val="00B4229E"/>
    <w:rsid w:val="00BB21D8"/>
    <w:rsid w:val="00C631A4"/>
    <w:rsid w:val="00CD697E"/>
    <w:rsid w:val="00D07F51"/>
    <w:rsid w:val="00E032A7"/>
    <w:rsid w:val="00EA16F0"/>
    <w:rsid w:val="00EB5FDA"/>
    <w:rsid w:val="00F43C9C"/>
    <w:rsid w:val="00F90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38764"/>
  <w15:chartTrackingRefBased/>
  <w15:docId w15:val="{FE0172BA-4564-420A-B421-14E99D6D6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35BDE"/>
    <w:pPr>
      <w:spacing w:after="0" w:line="360" w:lineRule="auto"/>
    </w:pPr>
    <w:rPr>
      <w:rFonts w:ascii="Arial" w:eastAsia="Times New Roman" w:hAnsi="Arial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270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álková</dc:creator>
  <cp:keywords/>
  <dc:description/>
  <cp:lastModifiedBy>Michal Roček</cp:lastModifiedBy>
  <cp:revision>28</cp:revision>
  <dcterms:created xsi:type="dcterms:W3CDTF">2019-09-04T10:15:00Z</dcterms:created>
  <dcterms:modified xsi:type="dcterms:W3CDTF">2024-12-13T09:31:00Z</dcterms:modified>
</cp:coreProperties>
</file>